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FA89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52F3CA32" w14:textId="61578F7B" w:rsidR="00AA4A48" w:rsidRPr="001E1C99" w:rsidRDefault="00AA4A48" w:rsidP="00AA4A48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</w:t>
      </w:r>
      <w:r>
        <w:rPr>
          <w:b/>
          <w:sz w:val="24"/>
        </w:rPr>
        <w:t>HE REPUBLIC OF T</w:t>
      </w:r>
      <w:r w:rsidR="008312BA">
        <w:rPr>
          <w:b/>
          <w:sz w:val="24"/>
        </w:rPr>
        <w:t>ÜRKİYE</w:t>
      </w:r>
      <w:r>
        <w:rPr>
          <w:b/>
          <w:sz w:val="24"/>
        </w:rPr>
        <w:t xml:space="preserve"> </w:t>
      </w:r>
    </w:p>
    <w:p w14:paraId="6DA0CDA2" w14:textId="628B280A" w:rsidR="00AA4A48" w:rsidRPr="001E1C99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SOCIAL SCIENCES UNIVERSITY OF ANKARA</w:t>
      </w:r>
    </w:p>
    <w:p w14:paraId="4CFDA827" w14:textId="69FD2B87" w:rsidR="00AA4A48" w:rsidRDefault="00C15444" w:rsidP="00AA4A48">
      <w:pPr>
        <w:ind w:right="-20"/>
        <w:jc w:val="center"/>
        <w:rPr>
          <w:sz w:val="24"/>
        </w:rPr>
      </w:pPr>
      <w:r>
        <w:rPr>
          <w:b/>
          <w:sz w:val="24"/>
        </w:rPr>
        <w:t xml:space="preserve">INSTITUTE OF </w:t>
      </w:r>
      <w:r w:rsidR="009E1474">
        <w:rPr>
          <w:b/>
          <w:sz w:val="24"/>
        </w:rPr>
        <w:t>SOCIAL SCIENCES</w:t>
      </w:r>
      <w:bookmarkStart w:id="0" w:name="_GoBack"/>
      <w:bookmarkEnd w:id="0"/>
    </w:p>
    <w:p w14:paraId="7C6277A6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68950540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37F76275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28890629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2BBE1CB3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375FD5A5" w14:textId="77777777" w:rsidR="009B273B" w:rsidRDefault="009B273B" w:rsidP="00AA4A48">
      <w:pPr>
        <w:ind w:right="-20"/>
        <w:jc w:val="center"/>
        <w:rPr>
          <w:b/>
          <w:sz w:val="24"/>
          <w:szCs w:val="24"/>
        </w:rPr>
      </w:pPr>
    </w:p>
    <w:p w14:paraId="6D10B857" w14:textId="55180E77" w:rsidR="00AA4A48" w:rsidRPr="001E1C99" w:rsidRDefault="00C15444" w:rsidP="00AA4A48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HESIS TITLE</w:t>
      </w:r>
    </w:p>
    <w:p w14:paraId="7293F3E1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0FFEFE2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5A26F5D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39740D1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C9E5954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1D5EFB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045329C8" w14:textId="17571B6D" w:rsidR="00AA4A48" w:rsidRPr="001E1C99" w:rsidRDefault="00C15444" w:rsidP="00AA4A48">
      <w:pPr>
        <w:ind w:right="-20"/>
        <w:jc w:val="center"/>
        <w:rPr>
          <w:b/>
          <w:sz w:val="24"/>
        </w:rPr>
      </w:pPr>
      <w:r w:rsidRPr="008312BA">
        <w:rPr>
          <w:b/>
          <w:sz w:val="24"/>
          <w:highlight w:val="yellow"/>
        </w:rPr>
        <w:t xml:space="preserve">Master’s Thesis </w:t>
      </w:r>
      <w:r w:rsidR="00AA4A48" w:rsidRPr="008312BA">
        <w:rPr>
          <w:b/>
          <w:sz w:val="24"/>
          <w:highlight w:val="yellow"/>
        </w:rPr>
        <w:t>/</w:t>
      </w:r>
      <w:r w:rsidRPr="008312BA">
        <w:rPr>
          <w:b/>
          <w:sz w:val="24"/>
          <w:highlight w:val="yellow"/>
        </w:rPr>
        <w:t xml:space="preserve"> Ph.D. Dissertation</w:t>
      </w:r>
    </w:p>
    <w:p w14:paraId="67591CA9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60AD648C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6F730F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041D5E7A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75BE2863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212ADCB" w14:textId="7CDEA9C6" w:rsidR="00AA4A48" w:rsidRPr="001E1C99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Name Surname</w:t>
      </w:r>
    </w:p>
    <w:p w14:paraId="1B205567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42791893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37DD68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D9AAF0A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2239D18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E978B6C" w14:textId="2B234630" w:rsidR="00AA4A48" w:rsidRDefault="00C15444" w:rsidP="00AA4A48">
      <w:pPr>
        <w:ind w:right="-20"/>
        <w:jc w:val="center"/>
        <w:rPr>
          <w:b/>
          <w:sz w:val="24"/>
        </w:rPr>
      </w:pPr>
      <w:r>
        <w:rPr>
          <w:b/>
          <w:sz w:val="24"/>
        </w:rPr>
        <w:t>Program</w:t>
      </w:r>
    </w:p>
    <w:p w14:paraId="1F26DE30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126A43D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81EBE04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27798F8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1342FA5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3A14A6B5" w14:textId="77777777" w:rsidR="009B273B" w:rsidRDefault="009B273B" w:rsidP="00AA4A48">
      <w:pPr>
        <w:ind w:right="-20"/>
        <w:jc w:val="center"/>
        <w:rPr>
          <w:b/>
          <w:sz w:val="24"/>
        </w:rPr>
      </w:pPr>
    </w:p>
    <w:p w14:paraId="1A5A3AD7" w14:textId="4334FC5A" w:rsidR="00AA4A48" w:rsidRPr="001E1C99" w:rsidRDefault="00C15444" w:rsidP="00AA4A48">
      <w:pPr>
        <w:ind w:right="-20"/>
        <w:jc w:val="center"/>
        <w:rPr>
          <w:b/>
          <w:sz w:val="24"/>
        </w:rPr>
      </w:pPr>
      <w:r w:rsidRPr="008312BA">
        <w:rPr>
          <w:b/>
          <w:sz w:val="24"/>
          <w:highlight w:val="yellow"/>
        </w:rPr>
        <w:t xml:space="preserve">June </w:t>
      </w:r>
      <w:r w:rsidR="00AA4A48" w:rsidRPr="008312BA">
        <w:rPr>
          <w:b/>
          <w:sz w:val="24"/>
          <w:highlight w:val="yellow"/>
        </w:rPr>
        <w:t>2021</w:t>
      </w:r>
    </w:p>
    <w:sectPr w:rsidR="00AA4A48" w:rsidRPr="001E1C99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C4AC7F" w14:textId="77777777" w:rsidR="00907043" w:rsidRDefault="00907043">
      <w:r>
        <w:separator/>
      </w:r>
    </w:p>
  </w:endnote>
  <w:endnote w:type="continuationSeparator" w:id="0">
    <w:p w14:paraId="0006C0C4" w14:textId="77777777" w:rsidR="00907043" w:rsidRDefault="00907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F9C75" w14:textId="77777777" w:rsidR="00907043" w:rsidRDefault="00907043">
      <w:r>
        <w:separator/>
      </w:r>
    </w:p>
  </w:footnote>
  <w:footnote w:type="continuationSeparator" w:id="0">
    <w:p w14:paraId="3BD8A36D" w14:textId="77777777" w:rsidR="00907043" w:rsidRDefault="009070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02EF6" w14:textId="77777777" w:rsidR="009B273B" w:rsidRDefault="009B273B">
    <w:pPr>
      <w:pStyle w:val="stBilgi"/>
    </w:pPr>
  </w:p>
  <w:p w14:paraId="37695DCC" w14:textId="77777777" w:rsidR="009B273B" w:rsidRDefault="009B273B">
    <w:pPr>
      <w:pStyle w:val="stBilgi"/>
    </w:pPr>
  </w:p>
  <w:p w14:paraId="19DFA9A1" w14:textId="77777777" w:rsidR="009B273B" w:rsidRDefault="009B273B">
    <w:pPr>
      <w:pStyle w:val="stBilgi"/>
    </w:pPr>
  </w:p>
  <w:p w14:paraId="347B51C4" w14:textId="79FCA298" w:rsidR="009B273B" w:rsidRDefault="009B273B" w:rsidP="009B273B">
    <w:pPr>
      <w:pStyle w:val="stBilgi"/>
      <w:jc w:val="center"/>
    </w:pPr>
    <w:r>
      <w:rPr>
        <w:noProof/>
        <w:lang w:bidi="ar-SA"/>
      </w:rPr>
      <w:drawing>
        <wp:inline distT="0" distB="0" distL="0" distR="0" wp14:anchorId="6BF68B9D" wp14:editId="6C57038A">
          <wp:extent cx="1231200" cy="1404000"/>
          <wp:effectExtent l="0" t="0" r="7620" b="5715"/>
          <wp:docPr id="5" name="Resim 5" descr="https://www.asbu.edu.tr/sites/anasayfa.asbu.edu.tr/files/inline-files/ASBU_LOGO_EN_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asbu.edu.tr/sites/anasayfa.asbu.edu.tr/files/inline-files/ASBU_LOGO_EN_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00" cy="14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56297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81292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12BA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07043"/>
    <w:rsid w:val="00933350"/>
    <w:rsid w:val="00936C32"/>
    <w:rsid w:val="00936F11"/>
    <w:rsid w:val="009578DD"/>
    <w:rsid w:val="009846E7"/>
    <w:rsid w:val="009A46D6"/>
    <w:rsid w:val="009A77CD"/>
    <w:rsid w:val="009B273B"/>
    <w:rsid w:val="009B2810"/>
    <w:rsid w:val="009B5A63"/>
    <w:rsid w:val="009C054B"/>
    <w:rsid w:val="009C15C5"/>
    <w:rsid w:val="009D7CE7"/>
    <w:rsid w:val="009E1474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0524E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1F377-EB56-489E-B59F-152309C85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Murat BAYAR</cp:lastModifiedBy>
  <cp:revision>43</cp:revision>
  <cp:lastPrinted>2021-04-14T11:35:00Z</cp:lastPrinted>
  <dcterms:created xsi:type="dcterms:W3CDTF">2021-04-14T07:58:00Z</dcterms:created>
  <dcterms:modified xsi:type="dcterms:W3CDTF">2022-10-13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